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 Hin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n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12 Orrington Avenue, Evanston, IL, USA Evanston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alisonhine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4724975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ylv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dit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8/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